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FE2F25" w14:textId="4970D33A" w:rsidR="00272201" w:rsidRDefault="00272201" w:rsidP="0069392E">
      <w:pPr>
        <w:pStyle w:val="NoSpacing"/>
        <w:jc w:val="center"/>
        <w:rPr>
          <w:rFonts w:ascii="FreightSans Light" w:hAnsi="FreightSans Light"/>
          <w:b/>
          <w:color w:val="00A5D9"/>
          <w:sz w:val="28"/>
          <w:lang w:val="en-GB"/>
        </w:rPr>
      </w:pPr>
      <w:r>
        <w:rPr>
          <w:rFonts w:ascii="FreightSans Light" w:hAnsi="FreightSans Light"/>
          <w:b/>
          <w:noProof/>
          <w:color w:val="00A5D9"/>
          <w:sz w:val="28"/>
        </w:rPr>
        <w:drawing>
          <wp:inline distT="0" distB="0" distL="0" distR="0" wp14:anchorId="33A75429" wp14:editId="7E577F51">
            <wp:extent cx="1744992" cy="1080000"/>
            <wp:effectExtent l="0" t="0" r="7620" b="1270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MCT_Blue_RGB.eps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4992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43EE0" w14:textId="77777777" w:rsidR="0069392E" w:rsidRDefault="0069392E" w:rsidP="0069392E">
      <w:pPr>
        <w:pStyle w:val="NoSpacing"/>
        <w:jc w:val="center"/>
        <w:rPr>
          <w:rFonts w:ascii="FreightSans Light" w:hAnsi="FreightSans Light"/>
          <w:b/>
          <w:color w:val="00A5D9"/>
          <w:sz w:val="28"/>
          <w:lang w:val="en-GB"/>
        </w:rPr>
      </w:pPr>
    </w:p>
    <w:p w14:paraId="34C550E7" w14:textId="77777777" w:rsidR="0069392E" w:rsidRPr="003B74A6" w:rsidRDefault="00E8710C" w:rsidP="0069392E">
      <w:pPr>
        <w:pStyle w:val="NoSpacing"/>
        <w:jc w:val="center"/>
        <w:rPr>
          <w:rFonts w:ascii="FreightSans Light" w:hAnsi="FreightSans Light"/>
          <w:b/>
          <w:color w:val="00A5D9"/>
          <w:sz w:val="28"/>
          <w:lang w:val="en-GB"/>
        </w:rPr>
      </w:pPr>
      <w:r w:rsidRPr="003B74A6">
        <w:rPr>
          <w:rFonts w:ascii="FreightSans Light" w:hAnsi="FreightSans Light"/>
          <w:b/>
          <w:color w:val="00A5D9"/>
          <w:sz w:val="28"/>
          <w:lang w:val="en-GB"/>
        </w:rPr>
        <w:t>THE</w:t>
      </w:r>
      <w:r w:rsidR="00272201" w:rsidRPr="003B74A6">
        <w:rPr>
          <w:rFonts w:ascii="FreightSans Light" w:hAnsi="FreightSans Light"/>
          <w:b/>
          <w:color w:val="00A5D9"/>
          <w:sz w:val="28"/>
          <w:lang w:val="en-GB"/>
        </w:rPr>
        <w:t xml:space="preserve"> LUKE GILBERT VOLUNTEER OF THE YEAR</w:t>
      </w:r>
      <w:r w:rsidR="0069392E" w:rsidRPr="003B74A6">
        <w:rPr>
          <w:rFonts w:ascii="FreightSans Light" w:hAnsi="FreightSans Light"/>
          <w:b/>
          <w:color w:val="00A5D9"/>
          <w:sz w:val="28"/>
          <w:lang w:val="en-GB"/>
        </w:rPr>
        <w:t xml:space="preserve"> </w:t>
      </w:r>
    </w:p>
    <w:p w14:paraId="30A9A61D" w14:textId="10BD703C" w:rsidR="00272201" w:rsidRPr="003B74A6" w:rsidRDefault="00272201" w:rsidP="0069392E">
      <w:pPr>
        <w:pStyle w:val="NoSpacing"/>
        <w:jc w:val="center"/>
        <w:rPr>
          <w:rFonts w:ascii="FreightSans Light" w:hAnsi="FreightSans Light"/>
          <w:b/>
          <w:color w:val="00A5D9"/>
          <w:sz w:val="28"/>
          <w:lang w:val="en-GB"/>
        </w:rPr>
      </w:pPr>
      <w:r w:rsidRPr="003B74A6">
        <w:rPr>
          <w:rFonts w:ascii="FreightSans Light" w:hAnsi="FreightSans Light"/>
          <w:b/>
          <w:color w:val="00A5D9"/>
          <w:sz w:val="28"/>
          <w:lang w:val="en-GB"/>
        </w:rPr>
        <w:t>NOMINATION FORM</w:t>
      </w:r>
    </w:p>
    <w:p w14:paraId="49E74F8A" w14:textId="77777777" w:rsidR="00E3631D" w:rsidRDefault="00E3631D" w:rsidP="00E3631D">
      <w:pPr>
        <w:pStyle w:val="NoSpacing"/>
        <w:rPr>
          <w:rFonts w:ascii="FreightSans Light" w:hAnsi="FreightSans Light"/>
          <w:color w:val="000000" w:themeColor="text1"/>
          <w:lang w:val="en-GB"/>
        </w:rPr>
      </w:pPr>
    </w:p>
    <w:p w14:paraId="06372A31" w14:textId="5FBD9D9C" w:rsidR="006E4848" w:rsidRDefault="00EF6438" w:rsidP="00E3631D">
      <w:pPr>
        <w:pStyle w:val="NoSpacing"/>
        <w:rPr>
          <w:rFonts w:ascii="FreightSans Light" w:hAnsi="FreightSans Light"/>
          <w:color w:val="000000" w:themeColor="text1"/>
          <w:lang w:val="en-GB"/>
        </w:rPr>
      </w:pPr>
      <w:r>
        <w:rPr>
          <w:rFonts w:ascii="FreightSans Light" w:hAnsi="FreightSans Light"/>
          <w:color w:val="000000" w:themeColor="text1"/>
          <w:lang w:val="en-GB"/>
        </w:rPr>
        <w:t>W</w:t>
      </w:r>
      <w:r w:rsidRPr="00EF6438">
        <w:rPr>
          <w:rFonts w:ascii="FreightSans Light" w:hAnsi="FreightSans Light"/>
          <w:color w:val="000000" w:themeColor="text1"/>
          <w:lang w:val="en-GB"/>
        </w:rPr>
        <w:t xml:space="preserve">ho made a difference or went above and beyond as </w:t>
      </w:r>
      <w:r w:rsidR="00BB3CA2">
        <w:rPr>
          <w:rFonts w:ascii="FreightSans Light" w:hAnsi="FreightSans Light"/>
          <w:color w:val="000000" w:themeColor="text1"/>
          <w:lang w:val="en-GB"/>
        </w:rPr>
        <w:t xml:space="preserve">a </w:t>
      </w:r>
      <w:r>
        <w:rPr>
          <w:rFonts w:ascii="FreightSans Light" w:hAnsi="FreightSans Light"/>
          <w:color w:val="000000" w:themeColor="text1"/>
          <w:lang w:val="en-GB"/>
        </w:rPr>
        <w:t>Trust</w:t>
      </w:r>
      <w:r w:rsidRPr="00EF6438">
        <w:rPr>
          <w:rFonts w:ascii="FreightSans Light" w:hAnsi="FreightSans Light"/>
          <w:color w:val="000000" w:themeColor="text1"/>
          <w:lang w:val="en-GB"/>
        </w:rPr>
        <w:t xml:space="preserve"> volunteer this year</w:t>
      </w:r>
      <w:r>
        <w:rPr>
          <w:rFonts w:ascii="FreightSans Light" w:hAnsi="FreightSans Light"/>
          <w:color w:val="000000" w:themeColor="text1"/>
          <w:lang w:val="en-GB"/>
        </w:rPr>
        <w:t>?</w:t>
      </w:r>
      <w:r w:rsidR="006E4848">
        <w:rPr>
          <w:rFonts w:ascii="FreightSans Light" w:hAnsi="FreightSans Light"/>
          <w:color w:val="000000" w:themeColor="text1"/>
          <w:lang w:val="en-GB"/>
        </w:rPr>
        <w:t xml:space="preserve"> </w:t>
      </w:r>
    </w:p>
    <w:p w14:paraId="5F2504FF" w14:textId="77777777" w:rsidR="006E4848" w:rsidRDefault="006E4848" w:rsidP="00E3631D">
      <w:pPr>
        <w:pStyle w:val="NoSpacing"/>
        <w:rPr>
          <w:rFonts w:ascii="FreightSans Light" w:hAnsi="FreightSans Light"/>
          <w:color w:val="000000" w:themeColor="text1"/>
          <w:lang w:val="en-GB"/>
        </w:rPr>
      </w:pPr>
    </w:p>
    <w:p w14:paraId="6B07B76C" w14:textId="32775710" w:rsidR="007B3F5F" w:rsidRDefault="00BB3CA2" w:rsidP="00E3631D">
      <w:pPr>
        <w:pStyle w:val="NoSpacing"/>
        <w:rPr>
          <w:rFonts w:ascii="FreightSans Light" w:hAnsi="FreightSans Light"/>
          <w:color w:val="000000" w:themeColor="text1"/>
          <w:lang w:val="en-GB"/>
        </w:rPr>
      </w:pPr>
      <w:r w:rsidRPr="00966038">
        <w:rPr>
          <w:rFonts w:ascii="FreightSans Light" w:hAnsi="FreightSans Light"/>
          <w:b/>
          <w:color w:val="000000" w:themeColor="text1"/>
          <w:u w:val="single"/>
          <w:lang w:val="en-GB"/>
        </w:rPr>
        <w:t>Closing date:  Friday 15</w:t>
      </w:r>
      <w:r w:rsidR="006E4848" w:rsidRPr="00966038">
        <w:rPr>
          <w:rFonts w:ascii="FreightSans Light" w:hAnsi="FreightSans Light"/>
          <w:b/>
          <w:color w:val="000000" w:themeColor="text1"/>
          <w:u w:val="single"/>
          <w:lang w:val="en-GB"/>
        </w:rPr>
        <w:t xml:space="preserve"> February</w:t>
      </w:r>
      <w:r w:rsidR="006E4848">
        <w:rPr>
          <w:rFonts w:ascii="FreightSans Light" w:hAnsi="FreightSans Light"/>
          <w:color w:val="000000" w:themeColor="text1"/>
          <w:lang w:val="en-GB"/>
        </w:rPr>
        <w:t xml:space="preserve"> - c</w:t>
      </w:r>
      <w:r w:rsidR="006E4848" w:rsidRPr="006E4848">
        <w:rPr>
          <w:rFonts w:ascii="FreightSans Light" w:hAnsi="FreightSans Light"/>
          <w:color w:val="000000" w:themeColor="text1"/>
          <w:lang w:val="en-GB"/>
        </w:rPr>
        <w:t>omplete and email to clai</w:t>
      </w:r>
      <w:r w:rsidR="006E4848">
        <w:rPr>
          <w:rFonts w:ascii="FreightSans Light" w:hAnsi="FreightSans Light"/>
          <w:color w:val="000000" w:themeColor="text1"/>
          <w:lang w:val="en-GB"/>
        </w:rPr>
        <w:t>re@emcancertrust.org, with the s</w:t>
      </w:r>
      <w:r w:rsidR="006E4848" w:rsidRPr="006E4848">
        <w:rPr>
          <w:rFonts w:ascii="FreightSans Light" w:hAnsi="FreightSans Light"/>
          <w:color w:val="000000" w:themeColor="text1"/>
          <w:lang w:val="en-GB"/>
        </w:rPr>
        <w:t xml:space="preserve">ubject </w:t>
      </w:r>
      <w:r w:rsidR="006E4848">
        <w:rPr>
          <w:rFonts w:ascii="FreightSans Light" w:hAnsi="FreightSans Light"/>
          <w:color w:val="000000" w:themeColor="text1"/>
          <w:lang w:val="en-GB"/>
        </w:rPr>
        <w:t>line</w:t>
      </w:r>
      <w:r>
        <w:rPr>
          <w:rFonts w:ascii="FreightSans Light" w:hAnsi="FreightSans Light"/>
          <w:color w:val="000000" w:themeColor="text1"/>
          <w:lang w:val="en-GB"/>
        </w:rPr>
        <w:t xml:space="preserve"> ‘Volunteer nomination’, or </w:t>
      </w:r>
      <w:r w:rsidR="006E4848" w:rsidRPr="006E4848">
        <w:rPr>
          <w:rFonts w:ascii="FreightSans Light" w:hAnsi="FreightSans Light"/>
          <w:color w:val="000000" w:themeColor="text1"/>
          <w:lang w:val="en-GB"/>
        </w:rPr>
        <w:t>post c/o Claire Rolfe, Volunteer Nomination, Units 53-57, East Cowes Marina, Off Britannia Way, East Cowes, Isle of Wight, PO32 6DG.</w:t>
      </w:r>
    </w:p>
    <w:p w14:paraId="17D42088" w14:textId="77777777" w:rsidR="00EF6438" w:rsidRDefault="00EF6438" w:rsidP="00E3631D">
      <w:pPr>
        <w:pStyle w:val="NoSpacing"/>
        <w:rPr>
          <w:rFonts w:ascii="FreightSans Light" w:hAnsi="FreightSans Light"/>
          <w:b/>
          <w:color w:val="00A4D9"/>
          <w:lang w:val="en-GB"/>
        </w:rPr>
      </w:pPr>
    </w:p>
    <w:p w14:paraId="6B6297BD" w14:textId="39C943CC" w:rsidR="003D07A7" w:rsidRDefault="003D07A7" w:rsidP="00E3631D">
      <w:pPr>
        <w:pStyle w:val="NoSpacing"/>
        <w:rPr>
          <w:rFonts w:ascii="FreightSans Light" w:hAnsi="FreightSans Light"/>
          <w:b/>
          <w:color w:val="00A4D9"/>
          <w:lang w:val="en-GB"/>
        </w:rPr>
      </w:pPr>
      <w:r>
        <w:rPr>
          <w:rFonts w:ascii="FreightSans Light" w:hAnsi="FreightSans Light"/>
          <w:b/>
          <w:color w:val="00A4D9"/>
          <w:lang w:val="en-GB"/>
        </w:rPr>
        <w:t xml:space="preserve">Your name: </w:t>
      </w:r>
    </w:p>
    <w:p w14:paraId="5ABC9196" w14:textId="77777777" w:rsidR="003D07A7" w:rsidRDefault="003D07A7" w:rsidP="00E3631D">
      <w:pPr>
        <w:pStyle w:val="NoSpacing"/>
        <w:rPr>
          <w:rFonts w:ascii="FreightSans Light" w:hAnsi="FreightSans Light"/>
          <w:b/>
          <w:color w:val="00A4D9"/>
          <w:lang w:val="en-GB"/>
        </w:rPr>
      </w:pPr>
    </w:p>
    <w:p w14:paraId="05A8D981" w14:textId="4EA2F908" w:rsidR="00B10147" w:rsidRDefault="003D07A7" w:rsidP="00E3631D">
      <w:pPr>
        <w:pStyle w:val="NoSpacing"/>
        <w:rPr>
          <w:rFonts w:ascii="FreightSans Light" w:hAnsi="FreightSans Light"/>
          <w:color w:val="000000" w:themeColor="text1"/>
          <w:lang w:val="en-GB"/>
        </w:rPr>
      </w:pPr>
      <w:r>
        <w:rPr>
          <w:rFonts w:ascii="FreightSans Light" w:hAnsi="FreightSans Light"/>
          <w:b/>
          <w:color w:val="00A4D9"/>
          <w:lang w:val="en-GB"/>
        </w:rPr>
        <w:t>V</w:t>
      </w:r>
      <w:r w:rsidR="00DD4495">
        <w:rPr>
          <w:rFonts w:ascii="FreightSans Light" w:hAnsi="FreightSans Light"/>
          <w:b/>
          <w:color w:val="00A4D9"/>
          <w:lang w:val="en-GB"/>
        </w:rPr>
        <w:t>olunteer name</w:t>
      </w:r>
      <w:r w:rsidR="00B10147">
        <w:rPr>
          <w:rFonts w:ascii="FreightSans Light" w:hAnsi="FreightSans Light"/>
          <w:b/>
          <w:color w:val="00A4D9"/>
          <w:lang w:val="en-GB"/>
        </w:rPr>
        <w:t xml:space="preserve">: </w:t>
      </w:r>
    </w:p>
    <w:p w14:paraId="6D623212" w14:textId="77777777" w:rsidR="00DD4495" w:rsidRDefault="00DD4495" w:rsidP="00DD4495">
      <w:pPr>
        <w:pStyle w:val="NoSpacing"/>
        <w:rPr>
          <w:rFonts w:ascii="FreightSans Light" w:hAnsi="FreightSans Light"/>
          <w:color w:val="000000" w:themeColor="text1"/>
          <w:lang w:val="en-GB"/>
        </w:rPr>
      </w:pPr>
    </w:p>
    <w:p w14:paraId="2B56996C" w14:textId="5CA57EC6" w:rsidR="00DD4495" w:rsidRDefault="00DD4495" w:rsidP="00DD4495">
      <w:pPr>
        <w:pStyle w:val="NoSpacing"/>
        <w:rPr>
          <w:rFonts w:ascii="FreightSans Light" w:hAnsi="FreightSans Light"/>
          <w:b/>
          <w:color w:val="00A4D9"/>
          <w:lang w:val="en-GB"/>
        </w:rPr>
      </w:pPr>
      <w:r>
        <w:rPr>
          <w:rFonts w:ascii="FreightSans Light" w:hAnsi="FreightSans Light"/>
          <w:b/>
          <w:color w:val="00A4D9"/>
          <w:lang w:val="en-GB"/>
        </w:rPr>
        <w:t>What trip you met them on (if applicable):</w:t>
      </w:r>
    </w:p>
    <w:p w14:paraId="6FC2BF6E" w14:textId="77777777" w:rsidR="00DD4495" w:rsidRDefault="00DD4495" w:rsidP="00DD4495">
      <w:pPr>
        <w:pStyle w:val="NoSpacing"/>
        <w:rPr>
          <w:rFonts w:ascii="FreightSans Light" w:hAnsi="FreightSans Light"/>
          <w:b/>
          <w:color w:val="00A4D9"/>
          <w:lang w:val="en-GB"/>
        </w:rPr>
      </w:pPr>
      <w:bookmarkStart w:id="0" w:name="_GoBack"/>
      <w:bookmarkEnd w:id="0"/>
    </w:p>
    <w:p w14:paraId="1D36D892" w14:textId="77777777" w:rsidR="00DD4495" w:rsidRDefault="00DD4495" w:rsidP="00DD4495">
      <w:pPr>
        <w:pStyle w:val="NoSpacing"/>
        <w:rPr>
          <w:rFonts w:ascii="FreightSans Light" w:hAnsi="FreightSans Light"/>
          <w:b/>
          <w:color w:val="00A4D9"/>
          <w:lang w:val="en-GB"/>
        </w:rPr>
      </w:pPr>
    </w:p>
    <w:p w14:paraId="0D654EE4" w14:textId="743BAFC1" w:rsidR="0040342C" w:rsidRPr="0040342C" w:rsidRDefault="0040342C" w:rsidP="0040342C">
      <w:pPr>
        <w:pStyle w:val="NoSpacing"/>
        <w:rPr>
          <w:rFonts w:ascii="FreightSans Light" w:hAnsi="FreightSans Light"/>
          <w:b/>
          <w:color w:val="00A4D9"/>
          <w:lang w:val="en-GB"/>
        </w:rPr>
      </w:pPr>
      <w:r w:rsidRPr="0040342C">
        <w:rPr>
          <w:rFonts w:ascii="FreightSans Light" w:hAnsi="FreightSans Light"/>
          <w:b/>
          <w:color w:val="00A4D9"/>
          <w:lang w:val="en-GB"/>
        </w:rPr>
        <w:t>Why are you nominating this person</w:t>
      </w:r>
      <w:r w:rsidR="00E66632">
        <w:rPr>
          <w:rFonts w:ascii="FreightSans Light" w:hAnsi="FreightSans Light"/>
          <w:b/>
          <w:color w:val="00A4D9"/>
          <w:lang w:val="en-GB"/>
        </w:rPr>
        <w:t>? Tell</w:t>
      </w:r>
      <w:r w:rsidRPr="0040342C">
        <w:rPr>
          <w:rFonts w:ascii="FreightSans Light" w:hAnsi="FreightSans Light"/>
          <w:b/>
          <w:color w:val="00A4D9"/>
          <w:lang w:val="en-GB"/>
        </w:rPr>
        <w:t xml:space="preserve"> us what makes them so special?</w:t>
      </w:r>
    </w:p>
    <w:p w14:paraId="48BFE53F" w14:textId="77777777" w:rsidR="00E85331" w:rsidRDefault="00E85331" w:rsidP="0040342C">
      <w:pPr>
        <w:pStyle w:val="NoSpacing"/>
        <w:rPr>
          <w:rFonts w:ascii="FreightSans Light" w:hAnsi="FreightSans Light"/>
          <w:b/>
          <w:color w:val="00A4D9"/>
          <w:lang w:val="en-GB"/>
        </w:rPr>
      </w:pPr>
    </w:p>
    <w:p w14:paraId="04CA7E5A" w14:textId="77777777" w:rsidR="00E85331" w:rsidRDefault="00E85331" w:rsidP="0040342C">
      <w:pPr>
        <w:pStyle w:val="NoSpacing"/>
        <w:rPr>
          <w:rFonts w:ascii="FreightSans Light" w:hAnsi="FreightSans Light"/>
          <w:b/>
          <w:color w:val="00A4D9"/>
          <w:lang w:val="en-GB"/>
        </w:rPr>
      </w:pPr>
    </w:p>
    <w:p w14:paraId="675DFBB7" w14:textId="77777777" w:rsidR="00E85331" w:rsidRDefault="00E85331" w:rsidP="0040342C">
      <w:pPr>
        <w:pStyle w:val="NoSpacing"/>
        <w:rPr>
          <w:rFonts w:ascii="FreightSans Light" w:hAnsi="FreightSans Light"/>
          <w:b/>
          <w:color w:val="00A4D9"/>
          <w:lang w:val="en-GB"/>
        </w:rPr>
      </w:pPr>
    </w:p>
    <w:p w14:paraId="1B8E7E17" w14:textId="77777777" w:rsidR="00E85331" w:rsidRDefault="00E85331" w:rsidP="0040342C">
      <w:pPr>
        <w:pStyle w:val="NoSpacing"/>
        <w:rPr>
          <w:rFonts w:ascii="FreightSans Light" w:hAnsi="FreightSans Light"/>
          <w:b/>
          <w:color w:val="00A4D9"/>
          <w:lang w:val="en-GB"/>
        </w:rPr>
      </w:pPr>
    </w:p>
    <w:p w14:paraId="4487ED54" w14:textId="77777777" w:rsidR="00E85331" w:rsidRDefault="00E85331" w:rsidP="0040342C">
      <w:pPr>
        <w:pStyle w:val="NoSpacing"/>
        <w:rPr>
          <w:rFonts w:ascii="FreightSans Light" w:hAnsi="FreightSans Light"/>
          <w:b/>
          <w:color w:val="00A4D9"/>
          <w:lang w:val="en-GB"/>
        </w:rPr>
      </w:pPr>
    </w:p>
    <w:p w14:paraId="2DA89977" w14:textId="77777777" w:rsidR="00E85331" w:rsidRDefault="00E85331" w:rsidP="0040342C">
      <w:pPr>
        <w:pStyle w:val="NoSpacing"/>
        <w:rPr>
          <w:rFonts w:ascii="FreightSans Light" w:hAnsi="FreightSans Light"/>
          <w:b/>
          <w:color w:val="00A4D9"/>
          <w:lang w:val="en-GB"/>
        </w:rPr>
      </w:pPr>
    </w:p>
    <w:p w14:paraId="741BE482" w14:textId="3C0B18F3" w:rsidR="0040342C" w:rsidRPr="0040342C" w:rsidRDefault="00AC164D" w:rsidP="0040342C">
      <w:pPr>
        <w:pStyle w:val="NoSpacing"/>
        <w:rPr>
          <w:rFonts w:ascii="FreightSans Light" w:hAnsi="FreightSans Light"/>
          <w:b/>
          <w:color w:val="00A4D9"/>
          <w:lang w:val="en-GB"/>
        </w:rPr>
      </w:pPr>
      <w:r>
        <w:rPr>
          <w:rFonts w:ascii="FreightSans Light" w:hAnsi="FreightSans Light"/>
          <w:b/>
          <w:color w:val="00A4D9"/>
          <w:lang w:val="en-GB"/>
        </w:rPr>
        <w:t>C</w:t>
      </w:r>
      <w:r w:rsidR="0040342C" w:rsidRPr="0040342C">
        <w:rPr>
          <w:rFonts w:ascii="FreightSans Light" w:hAnsi="FreightSans Light"/>
          <w:b/>
          <w:color w:val="00A4D9"/>
          <w:lang w:val="en-GB"/>
        </w:rPr>
        <w:t xml:space="preserve">an </w:t>
      </w:r>
      <w:r>
        <w:rPr>
          <w:rFonts w:ascii="FreightSans Light" w:hAnsi="FreightSans Light"/>
          <w:b/>
          <w:color w:val="00A4D9"/>
          <w:lang w:val="en-GB"/>
        </w:rPr>
        <w:t xml:space="preserve">you </w:t>
      </w:r>
      <w:r w:rsidR="0040342C" w:rsidRPr="0040342C">
        <w:rPr>
          <w:rFonts w:ascii="FreightSans Light" w:hAnsi="FreightSans Light"/>
          <w:b/>
          <w:color w:val="00A4D9"/>
          <w:lang w:val="en-GB"/>
        </w:rPr>
        <w:t xml:space="preserve">provide an example of something they did or said to you </w:t>
      </w:r>
      <w:r w:rsidR="00F95056">
        <w:rPr>
          <w:rFonts w:ascii="FreightSans Light" w:hAnsi="FreightSans Light"/>
          <w:b/>
          <w:color w:val="00A4D9"/>
          <w:lang w:val="en-GB"/>
        </w:rPr>
        <w:t xml:space="preserve">last </w:t>
      </w:r>
      <w:r w:rsidR="0040342C" w:rsidRPr="0040342C">
        <w:rPr>
          <w:rFonts w:ascii="FreightSans Light" w:hAnsi="FreightSans Light"/>
          <w:b/>
          <w:color w:val="00A4D9"/>
          <w:lang w:val="en-GB"/>
        </w:rPr>
        <w:t>year, which has really made a lasting impact on you?</w:t>
      </w:r>
    </w:p>
    <w:p w14:paraId="38143DED" w14:textId="77777777" w:rsidR="00E85331" w:rsidRDefault="00E85331" w:rsidP="0040342C">
      <w:pPr>
        <w:pStyle w:val="NoSpacing"/>
        <w:rPr>
          <w:rFonts w:ascii="FreightSans Light" w:hAnsi="FreightSans Light"/>
          <w:b/>
          <w:color w:val="00A4D9"/>
          <w:lang w:val="en-GB"/>
        </w:rPr>
      </w:pPr>
    </w:p>
    <w:p w14:paraId="7B9882D0" w14:textId="77777777" w:rsidR="00E85331" w:rsidRDefault="00E85331" w:rsidP="0040342C">
      <w:pPr>
        <w:pStyle w:val="NoSpacing"/>
        <w:rPr>
          <w:rFonts w:ascii="FreightSans Light" w:hAnsi="FreightSans Light"/>
          <w:b/>
          <w:color w:val="00A4D9"/>
          <w:lang w:val="en-GB"/>
        </w:rPr>
      </w:pPr>
    </w:p>
    <w:p w14:paraId="24DF5DF9" w14:textId="77777777" w:rsidR="00E85331" w:rsidRDefault="00E85331" w:rsidP="0040342C">
      <w:pPr>
        <w:pStyle w:val="NoSpacing"/>
        <w:rPr>
          <w:rFonts w:ascii="FreightSans Light" w:hAnsi="FreightSans Light"/>
          <w:b/>
          <w:color w:val="00A4D9"/>
          <w:lang w:val="en-GB"/>
        </w:rPr>
      </w:pPr>
    </w:p>
    <w:p w14:paraId="2824EF67" w14:textId="77777777" w:rsidR="00E85331" w:rsidRDefault="00E85331" w:rsidP="0040342C">
      <w:pPr>
        <w:pStyle w:val="NoSpacing"/>
        <w:rPr>
          <w:rFonts w:ascii="FreightSans Light" w:hAnsi="FreightSans Light"/>
          <w:b/>
          <w:color w:val="00A4D9"/>
          <w:lang w:val="en-GB"/>
        </w:rPr>
      </w:pPr>
    </w:p>
    <w:p w14:paraId="2C010302" w14:textId="77777777" w:rsidR="00E85331" w:rsidRDefault="00E85331" w:rsidP="0040342C">
      <w:pPr>
        <w:pStyle w:val="NoSpacing"/>
        <w:rPr>
          <w:rFonts w:ascii="FreightSans Light" w:hAnsi="FreightSans Light"/>
          <w:b/>
          <w:color w:val="00A4D9"/>
          <w:lang w:val="en-GB"/>
        </w:rPr>
      </w:pPr>
    </w:p>
    <w:p w14:paraId="3DDD2D3B" w14:textId="77777777" w:rsidR="00E85331" w:rsidRDefault="00E85331" w:rsidP="0040342C">
      <w:pPr>
        <w:pStyle w:val="NoSpacing"/>
        <w:rPr>
          <w:rFonts w:ascii="FreightSans Light" w:hAnsi="FreightSans Light"/>
          <w:b/>
          <w:color w:val="00A4D9"/>
          <w:lang w:val="en-GB"/>
        </w:rPr>
      </w:pPr>
    </w:p>
    <w:p w14:paraId="691D118A" w14:textId="77777777" w:rsidR="00E85331" w:rsidRDefault="00E85331" w:rsidP="0040342C">
      <w:pPr>
        <w:pStyle w:val="NoSpacing"/>
        <w:rPr>
          <w:rFonts w:ascii="FreightSans Light" w:hAnsi="FreightSans Light"/>
          <w:b/>
          <w:color w:val="00A4D9"/>
          <w:lang w:val="en-GB"/>
        </w:rPr>
      </w:pPr>
    </w:p>
    <w:p w14:paraId="6433AF34" w14:textId="2FBCFBEA" w:rsidR="00DD4495" w:rsidRDefault="0040342C" w:rsidP="0040342C">
      <w:pPr>
        <w:pStyle w:val="NoSpacing"/>
        <w:rPr>
          <w:rFonts w:ascii="FreightSans Light" w:hAnsi="FreightSans Light"/>
          <w:b/>
          <w:color w:val="00A4D9"/>
          <w:lang w:val="en-GB"/>
        </w:rPr>
      </w:pPr>
      <w:r w:rsidRPr="0040342C">
        <w:rPr>
          <w:rFonts w:ascii="FreightSans Light" w:hAnsi="FreightSans Light"/>
          <w:b/>
          <w:color w:val="00A4D9"/>
          <w:lang w:val="en-GB"/>
        </w:rPr>
        <w:t xml:space="preserve">How would you describe this </w:t>
      </w:r>
      <w:r w:rsidR="00730F4B">
        <w:rPr>
          <w:rFonts w:ascii="FreightSans Light" w:hAnsi="FreightSans Light"/>
          <w:b/>
          <w:color w:val="00A4D9"/>
          <w:lang w:val="en-GB"/>
        </w:rPr>
        <w:t>person</w:t>
      </w:r>
      <w:r w:rsidRPr="0040342C">
        <w:rPr>
          <w:rFonts w:ascii="FreightSans Light" w:hAnsi="FreightSans Light"/>
          <w:b/>
          <w:color w:val="00A4D9"/>
          <w:lang w:val="en-GB"/>
        </w:rPr>
        <w:t xml:space="preserve"> and why should they win ‘The Luke Gilbert Volunteer of the Year Award’?</w:t>
      </w:r>
    </w:p>
    <w:p w14:paraId="60133A03" w14:textId="77777777" w:rsidR="00DD4495" w:rsidRDefault="00DD4495" w:rsidP="00DD4495">
      <w:pPr>
        <w:pStyle w:val="NoSpacing"/>
        <w:rPr>
          <w:rFonts w:ascii="FreightSans Light" w:hAnsi="FreightSans Light"/>
          <w:b/>
          <w:color w:val="00A4D9"/>
          <w:lang w:val="en-GB"/>
        </w:rPr>
      </w:pPr>
    </w:p>
    <w:p w14:paraId="1D19F8D4" w14:textId="23FA27C6" w:rsidR="008017B5" w:rsidRDefault="008017B5" w:rsidP="00DD4495">
      <w:pPr>
        <w:pStyle w:val="NoSpacing"/>
        <w:rPr>
          <w:rFonts w:ascii="FreightSans Light" w:hAnsi="FreightSans Light"/>
          <w:b/>
          <w:color w:val="00A4D9"/>
          <w:lang w:val="en-GB"/>
        </w:rPr>
      </w:pPr>
    </w:p>
    <w:p w14:paraId="53FD4B2B" w14:textId="77777777" w:rsidR="00DD4495" w:rsidRDefault="00DD4495" w:rsidP="00DD4495">
      <w:pPr>
        <w:pStyle w:val="NoSpacing"/>
        <w:rPr>
          <w:rFonts w:ascii="FreightSans Light" w:hAnsi="FreightSans Light"/>
          <w:color w:val="000000" w:themeColor="text1"/>
          <w:lang w:val="en-GB"/>
        </w:rPr>
      </w:pPr>
    </w:p>
    <w:p w14:paraId="33C8263A" w14:textId="77777777" w:rsidR="00290881" w:rsidRPr="00290881" w:rsidRDefault="00290881" w:rsidP="00F71F67">
      <w:pPr>
        <w:rPr>
          <w:rFonts w:ascii="FreightSans Light" w:hAnsi="FreightSans Light"/>
          <w:b/>
          <w:color w:val="FF0000"/>
          <w:lang w:val="en-GB"/>
        </w:rPr>
      </w:pPr>
    </w:p>
    <w:sectPr w:rsidR="00290881" w:rsidRPr="00290881" w:rsidSect="00601021">
      <w:footerReference w:type="default" r:id="rId8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429BC8" w14:textId="77777777" w:rsidR="00F83CD3" w:rsidRDefault="00F83CD3" w:rsidP="007B602C">
      <w:r>
        <w:separator/>
      </w:r>
    </w:p>
  </w:endnote>
  <w:endnote w:type="continuationSeparator" w:id="0">
    <w:p w14:paraId="04B6D2E1" w14:textId="77777777" w:rsidR="00F83CD3" w:rsidRDefault="00F83CD3" w:rsidP="007B60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00000287" w:usb1="08070000" w:usb2="00000010" w:usb3="00000000" w:csb0="0002009F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FreightSans Light">
    <w:altName w:val="Calibri"/>
    <w:charset w:val="00"/>
    <w:family w:val="auto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00000287" w:usb1="08070000" w:usb2="00000010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66DADF" w14:textId="2C23188B" w:rsidR="007B602C" w:rsidRPr="00031EFB" w:rsidRDefault="00031EFB" w:rsidP="00031EFB">
    <w:pPr>
      <w:pStyle w:val="Footer"/>
      <w:tabs>
        <w:tab w:val="left" w:pos="2552"/>
        <w:tab w:val="right" w:pos="8300"/>
      </w:tabs>
      <w:jc w:val="right"/>
      <w:rPr>
        <w:rFonts w:ascii="FreightSans Light" w:hAnsi="FreightSans Light"/>
        <w:sz w:val="22"/>
      </w:rPr>
    </w:pPr>
    <w:r>
      <w:rPr>
        <w:rFonts w:ascii="FreightSans Light" w:hAnsi="FreightSans Light"/>
        <w:sz w:val="22"/>
      </w:rPr>
      <w:tab/>
    </w:r>
    <w:r>
      <w:rPr>
        <w:rFonts w:ascii="FreightSans Light" w:hAnsi="FreightSans Light"/>
        <w:sz w:val="22"/>
      </w:rPr>
      <w:tab/>
    </w:r>
    <w:r w:rsidR="007B602C" w:rsidRPr="00031EFB">
      <w:rPr>
        <w:rFonts w:ascii="FreightSans Light" w:hAnsi="FreightSans Light"/>
        <w:sz w:val="22"/>
      </w:rPr>
      <w:t xml:space="preserve">*Please use overleaf / page 2 if you have lots to tell us </w:t>
    </w:r>
    <w:r w:rsidR="007B602C" w:rsidRPr="00031EFB">
      <w:rPr>
        <w:rFonts w:ascii="FreightSans Light" w:hAnsi="FreightSans Light"/>
        <w:sz w:val="22"/>
      </w:rPr>
      <w:sym w:font="Wingdings" w:char="F04A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2A679A" w14:textId="77777777" w:rsidR="00F83CD3" w:rsidRDefault="00F83CD3" w:rsidP="007B602C">
      <w:r>
        <w:separator/>
      </w:r>
    </w:p>
  </w:footnote>
  <w:footnote w:type="continuationSeparator" w:id="0">
    <w:p w14:paraId="2F18BE1B" w14:textId="77777777" w:rsidR="00F83CD3" w:rsidRDefault="00F83CD3" w:rsidP="007B60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03E3"/>
    <w:multiLevelType w:val="hybridMultilevel"/>
    <w:tmpl w:val="2C0A0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F95FFC"/>
    <w:multiLevelType w:val="hybridMultilevel"/>
    <w:tmpl w:val="2FD2D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CA7659"/>
    <w:multiLevelType w:val="hybridMultilevel"/>
    <w:tmpl w:val="13F01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A42D2F"/>
    <w:multiLevelType w:val="hybridMultilevel"/>
    <w:tmpl w:val="B31A5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4F5AC5"/>
    <w:multiLevelType w:val="hybridMultilevel"/>
    <w:tmpl w:val="EB2A4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BB3D23"/>
    <w:multiLevelType w:val="hybridMultilevel"/>
    <w:tmpl w:val="2B666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2B6B39"/>
    <w:multiLevelType w:val="hybridMultilevel"/>
    <w:tmpl w:val="5C00B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5429F4"/>
    <w:multiLevelType w:val="hybridMultilevel"/>
    <w:tmpl w:val="2DCE98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2970EAB"/>
    <w:multiLevelType w:val="hybridMultilevel"/>
    <w:tmpl w:val="ABF8D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A27844"/>
    <w:multiLevelType w:val="hybridMultilevel"/>
    <w:tmpl w:val="4D320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326200"/>
    <w:multiLevelType w:val="hybridMultilevel"/>
    <w:tmpl w:val="F04C1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E97273"/>
    <w:multiLevelType w:val="hybridMultilevel"/>
    <w:tmpl w:val="E1F65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6B7835"/>
    <w:multiLevelType w:val="hybridMultilevel"/>
    <w:tmpl w:val="B3BE03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4006D6B"/>
    <w:multiLevelType w:val="hybridMultilevel"/>
    <w:tmpl w:val="7396D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"/>
  </w:num>
  <w:num w:numId="3">
    <w:abstractNumId w:val="7"/>
  </w:num>
  <w:num w:numId="4">
    <w:abstractNumId w:val="12"/>
  </w:num>
  <w:num w:numId="5">
    <w:abstractNumId w:val="13"/>
  </w:num>
  <w:num w:numId="6">
    <w:abstractNumId w:val="10"/>
  </w:num>
  <w:num w:numId="7">
    <w:abstractNumId w:val="6"/>
  </w:num>
  <w:num w:numId="8">
    <w:abstractNumId w:val="5"/>
  </w:num>
  <w:num w:numId="9">
    <w:abstractNumId w:val="3"/>
  </w:num>
  <w:num w:numId="10">
    <w:abstractNumId w:val="8"/>
  </w:num>
  <w:num w:numId="11">
    <w:abstractNumId w:val="11"/>
  </w:num>
  <w:num w:numId="12">
    <w:abstractNumId w:val="0"/>
  </w:num>
  <w:num w:numId="13">
    <w:abstractNumId w:val="1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NjE2tTAwMTAxt7RU0lEKTi0uzszPAykwrAUAOwAeJSwAAAA="/>
  </w:docVars>
  <w:rsids>
    <w:rsidRoot w:val="00B64046"/>
    <w:rsid w:val="00007583"/>
    <w:rsid w:val="00011033"/>
    <w:rsid w:val="00012CB5"/>
    <w:rsid w:val="00017A0B"/>
    <w:rsid w:val="000275C0"/>
    <w:rsid w:val="00031EFB"/>
    <w:rsid w:val="0004721A"/>
    <w:rsid w:val="000510D4"/>
    <w:rsid w:val="000530BD"/>
    <w:rsid w:val="00065E00"/>
    <w:rsid w:val="0009298E"/>
    <w:rsid w:val="000947D7"/>
    <w:rsid w:val="00096820"/>
    <w:rsid w:val="000A3ABD"/>
    <w:rsid w:val="000D50E4"/>
    <w:rsid w:val="000E0F8E"/>
    <w:rsid w:val="000F517C"/>
    <w:rsid w:val="00101D30"/>
    <w:rsid w:val="00117D4F"/>
    <w:rsid w:val="00141013"/>
    <w:rsid w:val="00165F42"/>
    <w:rsid w:val="00170E7E"/>
    <w:rsid w:val="001A7049"/>
    <w:rsid w:val="001B7291"/>
    <w:rsid w:val="001D1D3E"/>
    <w:rsid w:val="00220458"/>
    <w:rsid w:val="00233B8B"/>
    <w:rsid w:val="0023530C"/>
    <w:rsid w:val="002422AB"/>
    <w:rsid w:val="00262E48"/>
    <w:rsid w:val="00272201"/>
    <w:rsid w:val="00272416"/>
    <w:rsid w:val="00290881"/>
    <w:rsid w:val="00293721"/>
    <w:rsid w:val="002B3A46"/>
    <w:rsid w:val="002D1DB6"/>
    <w:rsid w:val="002E2B32"/>
    <w:rsid w:val="003033E3"/>
    <w:rsid w:val="00313196"/>
    <w:rsid w:val="00313A8D"/>
    <w:rsid w:val="00354F98"/>
    <w:rsid w:val="003B74A6"/>
    <w:rsid w:val="003C550C"/>
    <w:rsid w:val="003D07A7"/>
    <w:rsid w:val="003E3B97"/>
    <w:rsid w:val="003E6EEF"/>
    <w:rsid w:val="0040342C"/>
    <w:rsid w:val="004308EE"/>
    <w:rsid w:val="0048486D"/>
    <w:rsid w:val="004B3A3D"/>
    <w:rsid w:val="004B77D8"/>
    <w:rsid w:val="004C2BE3"/>
    <w:rsid w:val="00545679"/>
    <w:rsid w:val="0056470B"/>
    <w:rsid w:val="00574C9D"/>
    <w:rsid w:val="005838BF"/>
    <w:rsid w:val="0059726E"/>
    <w:rsid w:val="005B4028"/>
    <w:rsid w:val="005B73B5"/>
    <w:rsid w:val="005E55F3"/>
    <w:rsid w:val="00601021"/>
    <w:rsid w:val="006473DE"/>
    <w:rsid w:val="00672B3A"/>
    <w:rsid w:val="0069392E"/>
    <w:rsid w:val="006A7151"/>
    <w:rsid w:val="006A7FD8"/>
    <w:rsid w:val="006C1E56"/>
    <w:rsid w:val="006C3816"/>
    <w:rsid w:val="006D684D"/>
    <w:rsid w:val="006E4848"/>
    <w:rsid w:val="006F6668"/>
    <w:rsid w:val="00730F4B"/>
    <w:rsid w:val="00731B59"/>
    <w:rsid w:val="00735975"/>
    <w:rsid w:val="007367BD"/>
    <w:rsid w:val="00745360"/>
    <w:rsid w:val="00787F9B"/>
    <w:rsid w:val="00797911"/>
    <w:rsid w:val="007B3F5F"/>
    <w:rsid w:val="007B602C"/>
    <w:rsid w:val="007E250E"/>
    <w:rsid w:val="008017B5"/>
    <w:rsid w:val="00824718"/>
    <w:rsid w:val="00840820"/>
    <w:rsid w:val="00860F12"/>
    <w:rsid w:val="00867BCC"/>
    <w:rsid w:val="008947DA"/>
    <w:rsid w:val="008B408D"/>
    <w:rsid w:val="008F09F4"/>
    <w:rsid w:val="008F31D1"/>
    <w:rsid w:val="009028F6"/>
    <w:rsid w:val="00917A4B"/>
    <w:rsid w:val="00923E9F"/>
    <w:rsid w:val="0093797A"/>
    <w:rsid w:val="00946921"/>
    <w:rsid w:val="009568FF"/>
    <w:rsid w:val="009608ED"/>
    <w:rsid w:val="00966038"/>
    <w:rsid w:val="009733DC"/>
    <w:rsid w:val="00983036"/>
    <w:rsid w:val="00987E2D"/>
    <w:rsid w:val="00992EDC"/>
    <w:rsid w:val="009A4E89"/>
    <w:rsid w:val="009C527F"/>
    <w:rsid w:val="009C6147"/>
    <w:rsid w:val="009F37F7"/>
    <w:rsid w:val="009F5806"/>
    <w:rsid w:val="00A13A37"/>
    <w:rsid w:val="00A53A2F"/>
    <w:rsid w:val="00A87C04"/>
    <w:rsid w:val="00A93FEC"/>
    <w:rsid w:val="00AA39A3"/>
    <w:rsid w:val="00AC164D"/>
    <w:rsid w:val="00AD3461"/>
    <w:rsid w:val="00B0078A"/>
    <w:rsid w:val="00B02FD5"/>
    <w:rsid w:val="00B052F3"/>
    <w:rsid w:val="00B074AE"/>
    <w:rsid w:val="00B10147"/>
    <w:rsid w:val="00B11984"/>
    <w:rsid w:val="00B462AD"/>
    <w:rsid w:val="00B465BE"/>
    <w:rsid w:val="00B53834"/>
    <w:rsid w:val="00B64046"/>
    <w:rsid w:val="00B949D7"/>
    <w:rsid w:val="00B966A0"/>
    <w:rsid w:val="00B96803"/>
    <w:rsid w:val="00BB3CA2"/>
    <w:rsid w:val="00BC0731"/>
    <w:rsid w:val="00BC6B2D"/>
    <w:rsid w:val="00BD7F4A"/>
    <w:rsid w:val="00BE6187"/>
    <w:rsid w:val="00C36E31"/>
    <w:rsid w:val="00C37F24"/>
    <w:rsid w:val="00C422D8"/>
    <w:rsid w:val="00C55667"/>
    <w:rsid w:val="00C620F7"/>
    <w:rsid w:val="00C74464"/>
    <w:rsid w:val="00C7565F"/>
    <w:rsid w:val="00C83A48"/>
    <w:rsid w:val="00C91643"/>
    <w:rsid w:val="00CF5630"/>
    <w:rsid w:val="00D031AC"/>
    <w:rsid w:val="00D206ED"/>
    <w:rsid w:val="00D40CA2"/>
    <w:rsid w:val="00D63438"/>
    <w:rsid w:val="00D72C2A"/>
    <w:rsid w:val="00D7679E"/>
    <w:rsid w:val="00D84F2D"/>
    <w:rsid w:val="00DA260F"/>
    <w:rsid w:val="00DC706B"/>
    <w:rsid w:val="00DD033E"/>
    <w:rsid w:val="00DD4495"/>
    <w:rsid w:val="00E3631D"/>
    <w:rsid w:val="00E45354"/>
    <w:rsid w:val="00E45440"/>
    <w:rsid w:val="00E66632"/>
    <w:rsid w:val="00E8289F"/>
    <w:rsid w:val="00E85331"/>
    <w:rsid w:val="00E8710C"/>
    <w:rsid w:val="00EA4B2B"/>
    <w:rsid w:val="00EC32A7"/>
    <w:rsid w:val="00EE0646"/>
    <w:rsid w:val="00EF1D78"/>
    <w:rsid w:val="00EF6438"/>
    <w:rsid w:val="00F00CA7"/>
    <w:rsid w:val="00F11B33"/>
    <w:rsid w:val="00F234A3"/>
    <w:rsid w:val="00F27430"/>
    <w:rsid w:val="00F34283"/>
    <w:rsid w:val="00F43B86"/>
    <w:rsid w:val="00F5569B"/>
    <w:rsid w:val="00F56716"/>
    <w:rsid w:val="00F71F67"/>
    <w:rsid w:val="00F83CD3"/>
    <w:rsid w:val="00F86706"/>
    <w:rsid w:val="00F91BAE"/>
    <w:rsid w:val="00F93799"/>
    <w:rsid w:val="00F95056"/>
    <w:rsid w:val="00FA1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6012327"/>
  <w14:defaultImageDpi w14:val="330"/>
  <w15:docId w15:val="{2458B30C-1DE9-455A-89DF-A6D53C1511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64046"/>
  </w:style>
  <w:style w:type="character" w:styleId="Hyperlink">
    <w:name w:val="Hyperlink"/>
    <w:basedOn w:val="DefaultParagraphFont"/>
    <w:uiPriority w:val="99"/>
    <w:unhideWhenUsed/>
    <w:rsid w:val="0082471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9379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72201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201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B602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602C"/>
  </w:style>
  <w:style w:type="paragraph" w:styleId="Footer">
    <w:name w:val="footer"/>
    <w:basedOn w:val="Normal"/>
    <w:link w:val="FooterChar"/>
    <w:uiPriority w:val="99"/>
    <w:unhideWhenUsed/>
    <w:rsid w:val="007B602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60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6</Words>
  <Characters>66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za Morton</dc:creator>
  <cp:keywords/>
  <dc:description/>
  <cp:lastModifiedBy>Claire Rolfe</cp:lastModifiedBy>
  <cp:revision>2</cp:revision>
  <dcterms:created xsi:type="dcterms:W3CDTF">2019-01-29T12:56:00Z</dcterms:created>
  <dcterms:modified xsi:type="dcterms:W3CDTF">2019-01-29T12:56:00Z</dcterms:modified>
</cp:coreProperties>
</file>